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6CC5" w:rsidRDefault="00B96CC5" w:rsidP="0001374F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96CC5">
        <w:rPr>
          <w:rFonts w:ascii="Times New Roman" w:hAnsi="Times New Roman" w:cs="Times New Roman"/>
          <w:b/>
          <w:sz w:val="32"/>
          <w:szCs w:val="32"/>
        </w:rPr>
        <w:t>Trinity J. Curtis</w:t>
      </w:r>
    </w:p>
    <w:p w:rsidR="008C4727" w:rsidRPr="008C4727" w:rsidRDefault="008C4727" w:rsidP="0001374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4727">
        <w:rPr>
          <w:rFonts w:ascii="Times New Roman" w:hAnsi="Times New Roman" w:cs="Times New Roman"/>
          <w:b/>
          <w:sz w:val="24"/>
          <w:szCs w:val="24"/>
        </w:rPr>
        <w:t>Valdosta State</w:t>
      </w:r>
      <w:r w:rsidR="00927FF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4727">
        <w:rPr>
          <w:rFonts w:ascii="Times New Roman" w:hAnsi="Times New Roman" w:cs="Times New Roman"/>
          <w:b/>
          <w:sz w:val="24"/>
          <w:szCs w:val="24"/>
        </w:rPr>
        <w:t>University</w:t>
      </w:r>
      <w:bookmarkStart w:id="0" w:name="_GoBack"/>
      <w:bookmarkEnd w:id="0"/>
    </w:p>
    <w:p w:rsidR="008C4727" w:rsidRDefault="008C4727" w:rsidP="000137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0 N. Patterson</w:t>
      </w:r>
    </w:p>
    <w:p w:rsidR="008C4727" w:rsidRDefault="008C4727" w:rsidP="000137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x8395</w:t>
      </w:r>
    </w:p>
    <w:p w:rsidR="00B96CC5" w:rsidRDefault="008C4727" w:rsidP="000137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dosta, GA 31698</w:t>
      </w:r>
      <w:r w:rsidR="00B96CC5">
        <w:rPr>
          <w:rFonts w:ascii="Times New Roman" w:hAnsi="Times New Roman" w:cs="Times New Roman"/>
          <w:sz w:val="24"/>
          <w:szCs w:val="24"/>
        </w:rPr>
        <w:t xml:space="preserve"> </w:t>
      </w:r>
      <w:r w:rsidR="00B96CC5" w:rsidRPr="00B96C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96CC5" w:rsidRDefault="00B96CC5" w:rsidP="00B96CC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6CC5">
        <w:rPr>
          <w:rFonts w:ascii="Times New Roman" w:hAnsi="Times New Roman" w:cs="Times New Roman"/>
          <w:sz w:val="24"/>
          <w:szCs w:val="24"/>
        </w:rPr>
        <w:t xml:space="preserve">(770)380-3237 </w:t>
      </w:r>
    </w:p>
    <w:p w:rsidR="00B96CC5" w:rsidRPr="00213259" w:rsidRDefault="00B96CC5" w:rsidP="00B96C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6CC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213259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Trinpooh.tc@gmail.com</w:t>
        </w:r>
      </w:hyperlink>
    </w:p>
    <w:p w:rsidR="00B96CC5" w:rsidRDefault="00B96CC5" w:rsidP="00B96CC5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96CC5" w:rsidRDefault="00B96CC5" w:rsidP="00B96CC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B96CC5" w:rsidRDefault="00B96CC5" w:rsidP="00B96C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1983">
        <w:rPr>
          <w:rFonts w:ascii="Times New Roman" w:hAnsi="Times New Roman" w:cs="Times New Roman"/>
          <w:b/>
          <w:sz w:val="24"/>
          <w:szCs w:val="24"/>
          <w:u w:val="single"/>
        </w:rPr>
        <w:t>O</w:t>
      </w:r>
      <w:r w:rsidR="00762C64" w:rsidRPr="007C1983">
        <w:rPr>
          <w:rFonts w:ascii="Times New Roman" w:hAnsi="Times New Roman" w:cs="Times New Roman"/>
          <w:b/>
          <w:sz w:val="24"/>
          <w:szCs w:val="24"/>
          <w:u w:val="single"/>
        </w:rPr>
        <w:t>BJECTIVE</w:t>
      </w:r>
    </w:p>
    <w:p w:rsidR="00762C64" w:rsidRDefault="00762C64" w:rsidP="00762C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983">
        <w:rPr>
          <w:rFonts w:ascii="Times New Roman" w:hAnsi="Times New Roman" w:cs="Times New Roman"/>
          <w:sz w:val="24"/>
          <w:szCs w:val="24"/>
        </w:rPr>
        <w:t>Hardworking student dedicated to</w:t>
      </w:r>
      <w:r w:rsidR="00803EB5">
        <w:rPr>
          <w:rFonts w:ascii="Times New Roman" w:hAnsi="Times New Roman" w:cs="Times New Roman"/>
          <w:sz w:val="24"/>
          <w:szCs w:val="24"/>
        </w:rPr>
        <w:t xml:space="preserve"> pursuing </w:t>
      </w:r>
      <w:r w:rsidR="001F1264">
        <w:rPr>
          <w:rFonts w:ascii="Times New Roman" w:hAnsi="Times New Roman" w:cs="Times New Roman"/>
          <w:sz w:val="24"/>
          <w:szCs w:val="24"/>
        </w:rPr>
        <w:t xml:space="preserve">the </w:t>
      </w:r>
      <w:r w:rsidRPr="001F1264">
        <w:rPr>
          <w:rFonts w:ascii="Times New Roman" w:hAnsi="Times New Roman" w:cs="Times New Roman"/>
          <w:noProof/>
          <w:sz w:val="24"/>
          <w:szCs w:val="24"/>
        </w:rPr>
        <w:t>future</w:t>
      </w:r>
      <w:r w:rsidRPr="007C1983">
        <w:rPr>
          <w:rFonts w:ascii="Times New Roman" w:hAnsi="Times New Roman" w:cs="Times New Roman"/>
          <w:sz w:val="24"/>
          <w:szCs w:val="24"/>
        </w:rPr>
        <w:t xml:space="preserve"> goal of becoming a </w:t>
      </w:r>
      <w:r w:rsidR="0001374F">
        <w:rPr>
          <w:rFonts w:ascii="Times New Roman" w:hAnsi="Times New Roman" w:cs="Times New Roman"/>
          <w:sz w:val="24"/>
          <w:szCs w:val="24"/>
        </w:rPr>
        <w:t>F</w:t>
      </w:r>
      <w:r w:rsidRPr="007C1983">
        <w:rPr>
          <w:rFonts w:ascii="Times New Roman" w:hAnsi="Times New Roman" w:cs="Times New Roman"/>
          <w:sz w:val="24"/>
          <w:szCs w:val="24"/>
        </w:rPr>
        <w:t xml:space="preserve">orensic Psychologist. Seeking to obtain a dual BS Degree in Psychology and Criminal Justice.  </w:t>
      </w:r>
    </w:p>
    <w:p w:rsidR="00803EB5" w:rsidRDefault="00803EB5" w:rsidP="00762C6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F72A0F" w:rsidRDefault="00F72A0F" w:rsidP="00F72A0F">
      <w:pPr>
        <w:spacing w:after="0" w:line="240" w:lineRule="auto"/>
        <w:rPr>
          <w:rFonts w:ascii="Times New Roman" w:hAnsi="Times New Roman" w:cs="Times New Roman"/>
          <w:b/>
          <w:color w:val="333333"/>
          <w:spacing w:val="6"/>
          <w:sz w:val="24"/>
          <w:szCs w:val="24"/>
          <w:u w:val="single"/>
        </w:rPr>
      </w:pPr>
      <w:r w:rsidRPr="0001374F">
        <w:rPr>
          <w:rFonts w:ascii="Times New Roman" w:hAnsi="Times New Roman" w:cs="Times New Roman"/>
          <w:b/>
          <w:color w:val="333333"/>
          <w:spacing w:val="6"/>
          <w:sz w:val="24"/>
          <w:szCs w:val="24"/>
          <w:u w:val="single"/>
        </w:rPr>
        <w:t>EMPLOYMENT</w:t>
      </w:r>
    </w:p>
    <w:p w:rsidR="00F72A0F" w:rsidRPr="00F72A0F" w:rsidRDefault="00F72A0F" w:rsidP="00F72A0F">
      <w:pPr>
        <w:spacing w:after="0" w:line="240" w:lineRule="auto"/>
        <w:ind w:left="360" w:hanging="360"/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</w:pPr>
      <w:r w:rsidRPr="00F72A0F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Rockdale County Courthouse</w:t>
      </w:r>
      <w:r w:rsidRPr="00F72A0F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 xml:space="preserve">, August </w:t>
      </w:r>
      <w:r w:rsidRPr="00F72A0F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2015-</w:t>
      </w:r>
      <w:r w:rsidRPr="00F72A0F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May 2018</w:t>
      </w:r>
    </w:p>
    <w:p w:rsidR="00F72A0F" w:rsidRPr="008C4727" w:rsidRDefault="00F72A0F" w:rsidP="008C472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>Assist</w:t>
      </w:r>
      <w:r w:rsidR="00A84404">
        <w:rPr>
          <w:rFonts w:ascii="Times New Roman" w:hAnsi="Times New Roman" w:cs="Times New Roman"/>
          <w:color w:val="333333"/>
          <w:spacing w:val="6"/>
          <w:sz w:val="24"/>
          <w:szCs w:val="24"/>
        </w:rPr>
        <w:t>ed</w:t>
      </w: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Clerk of Courts with system updates of </w:t>
      </w:r>
      <w:r w:rsidRPr="00CF4E94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>traffic</w:t>
      </w: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</w:t>
      </w:r>
      <w:r w:rsidR="00A84404">
        <w:rPr>
          <w:rFonts w:ascii="Times New Roman" w:hAnsi="Times New Roman" w:cs="Times New Roman"/>
          <w:color w:val="333333"/>
          <w:spacing w:val="6"/>
          <w:sz w:val="24"/>
          <w:szCs w:val="24"/>
        </w:rPr>
        <w:t>citation</w:t>
      </w: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>.</w:t>
      </w:r>
    </w:p>
    <w:p w:rsidR="00F72A0F" w:rsidRPr="008C4727" w:rsidRDefault="00F72A0F" w:rsidP="008C472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>Assisted residents in property deed research.</w:t>
      </w:r>
    </w:p>
    <w:p w:rsidR="00F72A0F" w:rsidRPr="008C4727" w:rsidRDefault="00F72A0F" w:rsidP="00F72A0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>Attended court cases and filed court findings.</w:t>
      </w:r>
    </w:p>
    <w:p w:rsidR="00F72A0F" w:rsidRPr="007246B1" w:rsidRDefault="00F72A0F" w:rsidP="00F72A0F">
      <w:pPr>
        <w:spacing w:after="0" w:line="240" w:lineRule="auto"/>
        <w:ind w:left="360" w:hanging="360"/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</w:pPr>
      <w:r w:rsidRPr="007246B1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McDonald’s</w:t>
      </w:r>
      <w:r w:rsidR="007246B1" w:rsidRPr="007246B1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 xml:space="preserve">, November </w:t>
      </w:r>
      <w:r w:rsidRPr="007246B1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2016-</w:t>
      </w:r>
      <w:r w:rsidR="007246B1" w:rsidRPr="007246B1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 xml:space="preserve"> August </w:t>
      </w:r>
      <w:r w:rsidRPr="007246B1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2017</w:t>
      </w:r>
    </w:p>
    <w:p w:rsidR="00F72A0F" w:rsidRPr="008C4727" w:rsidRDefault="00F72A0F" w:rsidP="008C472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CF4E94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>Served as</w:t>
      </w:r>
      <w:r w:rsidR="007246B1" w:rsidRPr="00CF4E94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 xml:space="preserve"> an evening shift</w:t>
      </w:r>
      <w:r w:rsidRPr="00CF4E94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 xml:space="preserve"> team lead</w:t>
      </w:r>
      <w:r w:rsidR="006A0150" w:rsidRPr="00CF4E94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>er</w:t>
      </w:r>
      <w:r w:rsidRPr="00CF4E94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>.</w:t>
      </w:r>
    </w:p>
    <w:p w:rsidR="00F72A0F" w:rsidRPr="008C4727" w:rsidRDefault="00F72A0F" w:rsidP="008C472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>Trained new cashiers</w:t>
      </w:r>
      <w:r w:rsidR="00927FF2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on checkout procedures.</w:t>
      </w:r>
    </w:p>
    <w:p w:rsidR="00F72A0F" w:rsidRPr="008C4727" w:rsidRDefault="00F72A0F" w:rsidP="008C472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>Provided customer service</w:t>
      </w:r>
      <w:r w:rsidR="00927FF2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while taking orders at the front cou</w:t>
      </w:r>
      <w:r w:rsidR="007246B1"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nter and </w:t>
      </w:r>
      <w:r w:rsidR="007246B1" w:rsidRPr="008C4727">
        <w:rPr>
          <w:rFonts w:ascii="Times New Roman" w:hAnsi="Times New Roman" w:cs="Times New Roman"/>
          <w:noProof/>
          <w:color w:val="333333"/>
          <w:spacing w:val="6"/>
          <w:sz w:val="24"/>
          <w:szCs w:val="24"/>
        </w:rPr>
        <w:t>drive-thru</w:t>
      </w:r>
      <w:r w:rsidR="007246B1" w:rsidRPr="008C4727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window.</w:t>
      </w:r>
    </w:p>
    <w:p w:rsidR="00F72A0F" w:rsidRPr="008C4727" w:rsidRDefault="00927FF2" w:rsidP="00F72A0F">
      <w:pPr>
        <w:spacing w:after="0" w:line="240" w:lineRule="auto"/>
        <w:ind w:left="360" w:hanging="360"/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</w:pPr>
      <w:r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Entrepreneur-Bow Fanatic</w:t>
      </w:r>
      <w:r w:rsidR="007246B1" w:rsidRPr="008C4727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 xml:space="preserve">- June </w:t>
      </w:r>
      <w:r w:rsidR="00F72A0F" w:rsidRPr="008C4727">
        <w:rPr>
          <w:rFonts w:ascii="Times New Roman" w:hAnsi="Times New Roman" w:cs="Times New Roman"/>
          <w:b/>
          <w:color w:val="333333"/>
          <w:spacing w:val="6"/>
          <w:sz w:val="24"/>
          <w:szCs w:val="24"/>
        </w:rPr>
        <w:t>2013-Present</w:t>
      </w:r>
    </w:p>
    <w:p w:rsidR="007246B1" w:rsidRPr="008C4727" w:rsidRDefault="008C4727" w:rsidP="008C472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 c</w:t>
      </w:r>
      <w:r w:rsidRPr="008C4727">
        <w:rPr>
          <w:rFonts w:ascii="Times New Roman" w:hAnsi="Times New Roman" w:cs="Times New Roman"/>
          <w:sz w:val="24"/>
          <w:szCs w:val="24"/>
        </w:rPr>
        <w:t xml:space="preserve">ustom </w:t>
      </w:r>
      <w:r>
        <w:rPr>
          <w:rFonts w:ascii="Times New Roman" w:hAnsi="Times New Roman" w:cs="Times New Roman"/>
          <w:sz w:val="24"/>
          <w:szCs w:val="24"/>
        </w:rPr>
        <w:t>bows and bowties for teams</w:t>
      </w:r>
      <w:r w:rsidRPr="008C4727">
        <w:rPr>
          <w:rFonts w:ascii="Times New Roman" w:hAnsi="Times New Roman" w:cs="Times New Roman"/>
          <w:sz w:val="24"/>
          <w:szCs w:val="24"/>
        </w:rPr>
        <w:t>.</w:t>
      </w:r>
    </w:p>
    <w:p w:rsidR="008C4727" w:rsidRPr="008C4727" w:rsidRDefault="008C4727" w:rsidP="008C472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4727">
        <w:rPr>
          <w:rFonts w:ascii="Times New Roman" w:hAnsi="Times New Roman" w:cs="Times New Roman"/>
          <w:sz w:val="24"/>
          <w:szCs w:val="24"/>
        </w:rPr>
        <w:t xml:space="preserve">Design </w:t>
      </w:r>
      <w:r w:rsidRPr="008C4727">
        <w:rPr>
          <w:rFonts w:ascii="Times New Roman" w:hAnsi="Times New Roman" w:cs="Times New Roman"/>
          <w:noProof/>
          <w:sz w:val="24"/>
          <w:szCs w:val="24"/>
        </w:rPr>
        <w:t>spirit</w:t>
      </w:r>
      <w:r w:rsidR="00927FF2" w:rsidRPr="00927FF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F4E94">
        <w:rPr>
          <w:rFonts w:ascii="Times New Roman" w:hAnsi="Times New Roman" w:cs="Times New Roman"/>
          <w:noProof/>
          <w:sz w:val="24"/>
          <w:szCs w:val="24"/>
        </w:rPr>
        <w:t>wear</w:t>
      </w:r>
      <w:r w:rsidRPr="008C4727">
        <w:rPr>
          <w:rFonts w:ascii="Times New Roman" w:hAnsi="Times New Roman" w:cs="Times New Roman"/>
          <w:sz w:val="24"/>
          <w:szCs w:val="24"/>
        </w:rPr>
        <w:t xml:space="preserve"> tee-shirts. </w:t>
      </w:r>
    </w:p>
    <w:p w:rsidR="00F72A0F" w:rsidRPr="00A84404" w:rsidRDefault="00F72A0F" w:rsidP="00F72A0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762C64" w:rsidRPr="007C1983" w:rsidRDefault="00762C64" w:rsidP="00762C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1983">
        <w:rPr>
          <w:rFonts w:ascii="Times New Roman" w:hAnsi="Times New Roman" w:cs="Times New Roman"/>
          <w:b/>
          <w:sz w:val="24"/>
          <w:szCs w:val="24"/>
          <w:u w:val="single"/>
        </w:rPr>
        <w:t xml:space="preserve">EDUCATION </w:t>
      </w:r>
      <w:r w:rsidR="00927FF2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762C64" w:rsidRPr="007246B1" w:rsidRDefault="00762C64" w:rsidP="0001374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246B1">
        <w:rPr>
          <w:rFonts w:ascii="Times New Roman" w:hAnsi="Times New Roman" w:cs="Times New Roman"/>
          <w:sz w:val="24"/>
          <w:szCs w:val="24"/>
        </w:rPr>
        <w:t>Heritage High School,</w:t>
      </w:r>
      <w:r w:rsidR="007000B3">
        <w:rPr>
          <w:rFonts w:ascii="Times New Roman" w:hAnsi="Times New Roman" w:cs="Times New Roman"/>
          <w:sz w:val="24"/>
          <w:szCs w:val="24"/>
        </w:rPr>
        <w:t xml:space="preserve"> Honors Graduate</w:t>
      </w:r>
      <w:r w:rsidRPr="007246B1">
        <w:rPr>
          <w:rFonts w:ascii="Times New Roman" w:hAnsi="Times New Roman" w:cs="Times New Roman"/>
          <w:sz w:val="24"/>
          <w:szCs w:val="24"/>
        </w:rPr>
        <w:t xml:space="preserve"> </w:t>
      </w:r>
      <w:r w:rsidR="00B01868">
        <w:rPr>
          <w:rFonts w:ascii="Times New Roman" w:hAnsi="Times New Roman" w:cs="Times New Roman"/>
          <w:sz w:val="24"/>
          <w:szCs w:val="24"/>
        </w:rPr>
        <w:t>May 2018</w:t>
      </w:r>
      <w:r w:rsidR="007246B1" w:rsidRPr="007246B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03EB5" w:rsidRPr="00803EB5" w:rsidRDefault="00803EB5" w:rsidP="00AA33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3EB5">
        <w:rPr>
          <w:rFonts w:ascii="Times New Roman" w:hAnsi="Times New Roman" w:cs="Times New Roman"/>
          <w:color w:val="333333"/>
          <w:spacing w:val="6"/>
          <w:sz w:val="24"/>
          <w:szCs w:val="24"/>
        </w:rPr>
        <w:t>Rockdale Career Academy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>-</w:t>
      </w:r>
      <w:r w:rsidRPr="00803EB5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Law, Public Safety, Corrections &amp; Security </w:t>
      </w:r>
    </w:p>
    <w:p w:rsidR="00762C64" w:rsidRPr="0001374F" w:rsidRDefault="007C1983" w:rsidP="0001374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374F">
        <w:rPr>
          <w:rFonts w:ascii="Times New Roman" w:hAnsi="Times New Roman" w:cs="Times New Roman"/>
          <w:sz w:val="24"/>
          <w:szCs w:val="24"/>
        </w:rPr>
        <w:t xml:space="preserve">Point University- Dual Enrollment </w:t>
      </w:r>
      <w:r w:rsidR="00AB45FE" w:rsidRPr="0001374F">
        <w:rPr>
          <w:rFonts w:ascii="Times New Roman" w:hAnsi="Times New Roman" w:cs="Times New Roman"/>
          <w:sz w:val="24"/>
          <w:szCs w:val="24"/>
        </w:rPr>
        <w:t>Psychology</w:t>
      </w:r>
      <w:r w:rsidRPr="0001374F">
        <w:rPr>
          <w:rFonts w:ascii="Times New Roman" w:hAnsi="Times New Roman" w:cs="Times New Roman"/>
          <w:sz w:val="24"/>
          <w:szCs w:val="24"/>
        </w:rPr>
        <w:t xml:space="preserve">, </w:t>
      </w:r>
      <w:r w:rsidR="00AB45FE" w:rsidRPr="0001374F">
        <w:rPr>
          <w:rFonts w:ascii="Times New Roman" w:hAnsi="Times New Roman" w:cs="Times New Roman"/>
          <w:sz w:val="24"/>
          <w:szCs w:val="24"/>
        </w:rPr>
        <w:t>Sociology</w:t>
      </w:r>
      <w:r w:rsidRPr="0001374F">
        <w:rPr>
          <w:rFonts w:ascii="Times New Roman" w:hAnsi="Times New Roman" w:cs="Times New Roman"/>
          <w:sz w:val="24"/>
          <w:szCs w:val="24"/>
        </w:rPr>
        <w:t>, Economics, Math</w:t>
      </w:r>
      <w:r w:rsidR="00803EB5">
        <w:rPr>
          <w:rFonts w:ascii="Times New Roman" w:hAnsi="Times New Roman" w:cs="Times New Roman"/>
          <w:sz w:val="24"/>
          <w:szCs w:val="24"/>
        </w:rPr>
        <w:t>,</w:t>
      </w:r>
      <w:r w:rsidRPr="0001374F">
        <w:rPr>
          <w:rFonts w:ascii="Times New Roman" w:hAnsi="Times New Roman" w:cs="Times New Roman"/>
          <w:sz w:val="24"/>
          <w:szCs w:val="24"/>
        </w:rPr>
        <w:t xml:space="preserve"> and English </w:t>
      </w:r>
    </w:p>
    <w:p w:rsidR="007C1983" w:rsidRPr="00A84404" w:rsidRDefault="007C1983" w:rsidP="00762C64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AB45FE" w:rsidRPr="007C1983" w:rsidRDefault="001A2FA7" w:rsidP="00AB45F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1983">
        <w:rPr>
          <w:rFonts w:ascii="Times New Roman" w:hAnsi="Times New Roman" w:cs="Times New Roman"/>
          <w:b/>
          <w:sz w:val="24"/>
          <w:szCs w:val="24"/>
          <w:u w:val="single"/>
        </w:rPr>
        <w:t>HONORS AND DISTINCTIONS</w:t>
      </w:r>
    </w:p>
    <w:p w:rsidR="007000B3" w:rsidRDefault="00AB45FE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0B3">
        <w:rPr>
          <w:rFonts w:ascii="Times New Roman" w:hAnsi="Times New Roman" w:cs="Times New Roman"/>
          <w:sz w:val="24"/>
          <w:szCs w:val="24"/>
        </w:rPr>
        <w:t xml:space="preserve">National </w:t>
      </w:r>
      <w:r w:rsidR="007C1983" w:rsidRPr="007000B3">
        <w:rPr>
          <w:rFonts w:ascii="Times New Roman" w:hAnsi="Times New Roman" w:cs="Times New Roman"/>
          <w:sz w:val="24"/>
          <w:szCs w:val="24"/>
        </w:rPr>
        <w:t>Society of High School S</w:t>
      </w:r>
      <w:r w:rsidR="00213259" w:rsidRPr="007000B3">
        <w:rPr>
          <w:rFonts w:ascii="Times New Roman" w:hAnsi="Times New Roman" w:cs="Times New Roman"/>
          <w:sz w:val="24"/>
          <w:szCs w:val="24"/>
        </w:rPr>
        <w:t>cholars</w:t>
      </w:r>
      <w:r w:rsidR="00726ACA" w:rsidRPr="007000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1374F" w:rsidRPr="007000B3" w:rsidRDefault="007000B3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</w:t>
      </w:r>
      <w:r w:rsidR="00AB45FE" w:rsidRPr="007000B3">
        <w:rPr>
          <w:rFonts w:ascii="Times New Roman" w:hAnsi="Times New Roman" w:cs="Times New Roman"/>
          <w:sz w:val="24"/>
          <w:szCs w:val="24"/>
        </w:rPr>
        <w:t xml:space="preserve"> Club</w:t>
      </w:r>
    </w:p>
    <w:p w:rsidR="00AB45FE" w:rsidRPr="0001374F" w:rsidRDefault="00803EB5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 </w:t>
      </w:r>
      <w:r w:rsidR="00AB45FE" w:rsidRPr="0001374F">
        <w:rPr>
          <w:rFonts w:ascii="Times New Roman" w:hAnsi="Times New Roman" w:cs="Times New Roman"/>
          <w:sz w:val="24"/>
          <w:szCs w:val="24"/>
        </w:rPr>
        <w:t>Honor Socie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45FE" w:rsidRPr="000137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B45FE" w:rsidRDefault="00AB45FE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374F">
        <w:rPr>
          <w:rFonts w:ascii="Times New Roman" w:hAnsi="Times New Roman" w:cs="Times New Roman"/>
          <w:sz w:val="24"/>
          <w:szCs w:val="24"/>
        </w:rPr>
        <w:t xml:space="preserve">Perfect Attendance </w:t>
      </w:r>
      <w:r w:rsidR="007000B3">
        <w:rPr>
          <w:rFonts w:ascii="Times New Roman" w:hAnsi="Times New Roman" w:cs="Times New Roman"/>
          <w:sz w:val="24"/>
          <w:szCs w:val="24"/>
        </w:rPr>
        <w:t>for 13 years</w:t>
      </w:r>
    </w:p>
    <w:p w:rsidR="0001374F" w:rsidRDefault="0001374F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hletic Scholar </w:t>
      </w:r>
    </w:p>
    <w:p w:rsidR="00213259" w:rsidRDefault="00213259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rgia Dep</w:t>
      </w:r>
      <w:r w:rsidR="00803EB5">
        <w:rPr>
          <w:rFonts w:ascii="Times New Roman" w:hAnsi="Times New Roman" w:cs="Times New Roman"/>
          <w:sz w:val="24"/>
          <w:szCs w:val="24"/>
        </w:rPr>
        <w:t>ar</w:t>
      </w:r>
      <w:r>
        <w:rPr>
          <w:rFonts w:ascii="Times New Roman" w:hAnsi="Times New Roman" w:cs="Times New Roman"/>
          <w:sz w:val="24"/>
          <w:szCs w:val="24"/>
        </w:rPr>
        <w:t>t</w:t>
      </w:r>
      <w:r w:rsidR="00803EB5">
        <w:rPr>
          <w:rFonts w:ascii="Times New Roman" w:hAnsi="Times New Roman" w:cs="Times New Roman"/>
          <w:sz w:val="24"/>
          <w:szCs w:val="24"/>
        </w:rPr>
        <w:t>ment</w:t>
      </w:r>
      <w:r>
        <w:rPr>
          <w:rFonts w:ascii="Times New Roman" w:hAnsi="Times New Roman" w:cs="Times New Roman"/>
          <w:sz w:val="24"/>
          <w:szCs w:val="24"/>
        </w:rPr>
        <w:t xml:space="preserve"> of Labor G</w:t>
      </w:r>
      <w:r w:rsidR="00803EB5">
        <w:rPr>
          <w:rFonts w:ascii="Times New Roman" w:hAnsi="Times New Roman" w:cs="Times New Roman"/>
          <w:sz w:val="24"/>
          <w:szCs w:val="24"/>
        </w:rPr>
        <w:t>eorgia</w:t>
      </w:r>
      <w:r>
        <w:rPr>
          <w:rFonts w:ascii="Times New Roman" w:hAnsi="Times New Roman" w:cs="Times New Roman"/>
          <w:sz w:val="24"/>
          <w:szCs w:val="24"/>
        </w:rPr>
        <w:t xml:space="preserve"> Best Certification </w:t>
      </w:r>
      <w:r w:rsidR="00A84404">
        <w:rPr>
          <w:rFonts w:ascii="Times New Roman" w:hAnsi="Times New Roman" w:cs="Times New Roman"/>
          <w:sz w:val="24"/>
          <w:szCs w:val="24"/>
        </w:rPr>
        <w:t xml:space="preserve">2017 </w:t>
      </w:r>
      <w:r w:rsidR="008C4727">
        <w:rPr>
          <w:rFonts w:ascii="Times New Roman" w:hAnsi="Times New Roman" w:cs="Times New Roman"/>
          <w:sz w:val="24"/>
          <w:szCs w:val="24"/>
        </w:rPr>
        <w:t xml:space="preserve">and </w:t>
      </w:r>
      <w:r w:rsidR="00A84404">
        <w:rPr>
          <w:rFonts w:ascii="Times New Roman" w:hAnsi="Times New Roman" w:cs="Times New Roman"/>
          <w:sz w:val="24"/>
          <w:szCs w:val="24"/>
        </w:rPr>
        <w:t>2018</w:t>
      </w:r>
    </w:p>
    <w:p w:rsidR="001F1264" w:rsidRPr="0001374F" w:rsidRDefault="001F1264" w:rsidP="0001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w, Public Safety, Corrections &amp; Security Intern of the Year </w:t>
      </w:r>
      <w:r w:rsidR="00A84404">
        <w:rPr>
          <w:rFonts w:ascii="Times New Roman" w:hAnsi="Times New Roman" w:cs="Times New Roman"/>
          <w:sz w:val="24"/>
          <w:szCs w:val="24"/>
        </w:rPr>
        <w:t>2018</w:t>
      </w:r>
    </w:p>
    <w:p w:rsidR="007C1983" w:rsidRPr="00A84404" w:rsidRDefault="007C1983" w:rsidP="00762C64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AB45FE" w:rsidRPr="007C1983" w:rsidRDefault="00AB45FE" w:rsidP="00762C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1983">
        <w:rPr>
          <w:rFonts w:ascii="Times New Roman" w:hAnsi="Times New Roman" w:cs="Times New Roman"/>
          <w:b/>
          <w:sz w:val="24"/>
          <w:szCs w:val="24"/>
          <w:u w:val="single"/>
        </w:rPr>
        <w:t>SCHOOL ACTIVITIES AND LEADERSHIP</w:t>
      </w:r>
    </w:p>
    <w:p w:rsidR="001A2FA7" w:rsidRPr="0001374F" w:rsidRDefault="001A2FA7" w:rsidP="0001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374F">
        <w:rPr>
          <w:rFonts w:ascii="Times New Roman" w:hAnsi="Times New Roman" w:cs="Times New Roman"/>
          <w:sz w:val="24"/>
          <w:szCs w:val="24"/>
        </w:rPr>
        <w:t>Work Base Learning Internship 11</w:t>
      </w:r>
      <w:r w:rsidR="007246B1" w:rsidRPr="007246B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246B1">
        <w:rPr>
          <w:rFonts w:ascii="Times New Roman" w:hAnsi="Times New Roman" w:cs="Times New Roman"/>
          <w:sz w:val="24"/>
          <w:szCs w:val="24"/>
        </w:rPr>
        <w:t xml:space="preserve"> and </w:t>
      </w:r>
      <w:r w:rsidRPr="0001374F">
        <w:rPr>
          <w:rFonts w:ascii="Times New Roman" w:hAnsi="Times New Roman" w:cs="Times New Roman"/>
          <w:sz w:val="24"/>
          <w:szCs w:val="24"/>
        </w:rPr>
        <w:t>12</w:t>
      </w:r>
      <w:r w:rsidR="007246B1" w:rsidRPr="007246B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246B1">
        <w:rPr>
          <w:rFonts w:ascii="Times New Roman" w:hAnsi="Times New Roman" w:cs="Times New Roman"/>
          <w:sz w:val="24"/>
          <w:szCs w:val="24"/>
        </w:rPr>
        <w:t xml:space="preserve"> Grade</w:t>
      </w:r>
    </w:p>
    <w:p w:rsidR="001A2FA7" w:rsidRPr="007246B1" w:rsidRDefault="001A2FA7" w:rsidP="0001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7246B1">
        <w:rPr>
          <w:rFonts w:ascii="Times New Roman" w:hAnsi="Times New Roman" w:cs="Times New Roman"/>
          <w:color w:val="333333"/>
          <w:spacing w:val="6"/>
          <w:sz w:val="24"/>
          <w:szCs w:val="24"/>
        </w:rPr>
        <w:t>JV Cheerleading Captain 9</w:t>
      </w:r>
      <w:r w:rsidR="007246B1" w:rsidRPr="007246B1">
        <w:rPr>
          <w:rFonts w:ascii="Times New Roman" w:hAnsi="Times New Roman" w:cs="Times New Roman"/>
          <w:color w:val="333333"/>
          <w:spacing w:val="6"/>
          <w:sz w:val="24"/>
          <w:szCs w:val="24"/>
          <w:vertAlign w:val="superscript"/>
        </w:rPr>
        <w:t>th</w:t>
      </w:r>
      <w:r w:rsidR="007246B1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Grade</w:t>
      </w:r>
    </w:p>
    <w:p w:rsidR="001A2FA7" w:rsidRPr="0001374F" w:rsidRDefault="001A2FA7" w:rsidP="0001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Varsity Cheerleading Captain </w:t>
      </w:r>
      <w:r w:rsidR="007246B1">
        <w:rPr>
          <w:rFonts w:ascii="Times New Roman" w:hAnsi="Times New Roman" w:cs="Times New Roman"/>
          <w:color w:val="333333"/>
          <w:spacing w:val="6"/>
          <w:sz w:val="24"/>
          <w:szCs w:val="24"/>
        </w:rPr>
        <w:t>11</w:t>
      </w:r>
      <w:r w:rsidR="007246B1" w:rsidRPr="007246B1">
        <w:rPr>
          <w:rFonts w:ascii="Times New Roman" w:hAnsi="Times New Roman" w:cs="Times New Roman"/>
          <w:color w:val="333333"/>
          <w:spacing w:val="6"/>
          <w:sz w:val="24"/>
          <w:szCs w:val="24"/>
          <w:vertAlign w:val="superscript"/>
        </w:rPr>
        <w:t>th</w:t>
      </w:r>
      <w:r w:rsidR="007246B1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and </w:t>
      </w: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12</w:t>
      </w:r>
      <w:r w:rsidR="007246B1" w:rsidRPr="007246B1">
        <w:rPr>
          <w:rFonts w:ascii="Times New Roman" w:hAnsi="Times New Roman" w:cs="Times New Roman"/>
          <w:color w:val="333333"/>
          <w:spacing w:val="6"/>
          <w:sz w:val="24"/>
          <w:szCs w:val="24"/>
          <w:vertAlign w:val="superscript"/>
        </w:rPr>
        <w:t>th</w:t>
      </w:r>
      <w:r w:rsidR="007246B1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Grade</w:t>
      </w:r>
    </w:p>
    <w:p w:rsidR="00080135" w:rsidRDefault="00080135" w:rsidP="0001374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Rockdale Sheriff Explorer 11</w:t>
      </w:r>
      <w:r w:rsidR="00A84404" w:rsidRPr="00A84404">
        <w:rPr>
          <w:rFonts w:ascii="Times New Roman" w:hAnsi="Times New Roman" w:cs="Times New Roman"/>
          <w:color w:val="333333"/>
          <w:spacing w:val="6"/>
          <w:sz w:val="24"/>
          <w:szCs w:val="24"/>
          <w:vertAlign w:val="superscript"/>
        </w:rPr>
        <w:t>th</w:t>
      </w:r>
      <w:r w:rsidR="00A84404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Grade</w:t>
      </w:r>
    </w:p>
    <w:p w:rsidR="00A84404" w:rsidRPr="00A84404" w:rsidRDefault="00A84404" w:rsidP="00A84404">
      <w:pPr>
        <w:pStyle w:val="ListParagraph"/>
        <w:spacing w:after="0" w:line="240" w:lineRule="auto"/>
        <w:rPr>
          <w:rFonts w:ascii="Times New Roman" w:hAnsi="Times New Roman" w:cs="Times New Roman"/>
          <w:color w:val="333333"/>
          <w:spacing w:val="6"/>
          <w:sz w:val="16"/>
          <w:szCs w:val="16"/>
        </w:rPr>
      </w:pPr>
    </w:p>
    <w:p w:rsidR="00A84404" w:rsidRPr="007C1983" w:rsidRDefault="00A84404" w:rsidP="00A84404">
      <w:pPr>
        <w:spacing w:after="0" w:line="240" w:lineRule="auto"/>
        <w:rPr>
          <w:rFonts w:ascii="Times New Roman" w:hAnsi="Times New Roman" w:cs="Times New Roman"/>
          <w:b/>
          <w:color w:val="333333"/>
          <w:spacing w:val="6"/>
          <w:sz w:val="24"/>
          <w:szCs w:val="24"/>
          <w:u w:val="single"/>
        </w:rPr>
      </w:pPr>
      <w:r w:rsidRPr="007C1983">
        <w:rPr>
          <w:rFonts w:ascii="Times New Roman" w:hAnsi="Times New Roman" w:cs="Times New Roman"/>
          <w:b/>
          <w:color w:val="333333"/>
          <w:spacing w:val="6"/>
          <w:sz w:val="24"/>
          <w:szCs w:val="24"/>
          <w:u w:val="single"/>
        </w:rPr>
        <w:t>COMMUNITY SERVICE</w:t>
      </w:r>
    </w:p>
    <w:p w:rsidR="00A84404" w:rsidRPr="0001374F" w:rsidRDefault="00A84404" w:rsidP="00A8440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N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ational </w:t>
      </w: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C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ouncil of </w:t>
      </w: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N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egro </w:t>
      </w: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W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>omen</w:t>
      </w: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Rockdale/Newton 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>Section</w:t>
      </w:r>
    </w:p>
    <w:p w:rsidR="00A84404" w:rsidRPr="0001374F" w:rsidRDefault="00A84404" w:rsidP="00A8440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>Sims Elementary Social Butterflies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Mentoring Program</w:t>
      </w: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</w:t>
      </w:r>
    </w:p>
    <w:p w:rsidR="00A84404" w:rsidRPr="0001374F" w:rsidRDefault="00A84404" w:rsidP="00A8440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Rockdale Youth Football 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>Association</w:t>
      </w:r>
    </w:p>
    <w:p w:rsidR="00A84404" w:rsidRPr="0001374F" w:rsidRDefault="00A84404" w:rsidP="00A8440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More Than Conquerors Inc. </w:t>
      </w:r>
    </w:p>
    <w:p w:rsidR="00A84404" w:rsidRPr="0001374F" w:rsidRDefault="00A84404" w:rsidP="00A8440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4"/>
          <w:szCs w:val="24"/>
        </w:rPr>
      </w:pPr>
      <w:r w:rsidRPr="0001374F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Stand Up for Kids 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>Inc.</w:t>
      </w:r>
    </w:p>
    <w:p w:rsidR="00016731" w:rsidRPr="00A84404" w:rsidRDefault="00A84404" w:rsidP="00762C6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color w:val="333333"/>
          <w:spacing w:val="6"/>
          <w:sz w:val="20"/>
          <w:szCs w:val="20"/>
        </w:rPr>
      </w:pPr>
      <w:r w:rsidRPr="00A84404">
        <w:rPr>
          <w:rFonts w:ascii="Times New Roman" w:hAnsi="Times New Roman" w:cs="Times New Roman"/>
          <w:color w:val="333333"/>
          <w:spacing w:val="6"/>
          <w:sz w:val="24"/>
          <w:szCs w:val="24"/>
        </w:rPr>
        <w:t>Heritage High</w:t>
      </w:r>
      <w:r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School</w:t>
      </w:r>
      <w:r w:rsidRPr="00A84404">
        <w:rPr>
          <w:rFonts w:ascii="Times New Roman" w:hAnsi="Times New Roman" w:cs="Times New Roman"/>
          <w:color w:val="333333"/>
          <w:spacing w:val="6"/>
          <w:sz w:val="24"/>
          <w:szCs w:val="24"/>
        </w:rPr>
        <w:t xml:space="preserve"> Special Education Volunteer </w:t>
      </w:r>
    </w:p>
    <w:sectPr w:rsidR="00016731" w:rsidRPr="00A84404" w:rsidSect="001F1264">
      <w:pgSz w:w="12240" w:h="15840"/>
      <w:pgMar w:top="288" w:right="720" w:bottom="72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1114CB"/>
    <w:multiLevelType w:val="hybridMultilevel"/>
    <w:tmpl w:val="E4F8B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43BB7"/>
    <w:multiLevelType w:val="hybridMultilevel"/>
    <w:tmpl w:val="259C1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818C3"/>
    <w:multiLevelType w:val="hybridMultilevel"/>
    <w:tmpl w:val="5FFE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805F0"/>
    <w:multiLevelType w:val="hybridMultilevel"/>
    <w:tmpl w:val="F9409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C4FFA"/>
    <w:multiLevelType w:val="hybridMultilevel"/>
    <w:tmpl w:val="EEE2D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D10BD"/>
    <w:multiLevelType w:val="hybridMultilevel"/>
    <w:tmpl w:val="A82E5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F3E33"/>
    <w:multiLevelType w:val="hybridMultilevel"/>
    <w:tmpl w:val="EF1A7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3613DC"/>
    <w:multiLevelType w:val="hybridMultilevel"/>
    <w:tmpl w:val="0F1C0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TIzsDQ0NjMwMTRS0lEKTi0uzszPAykwqgUAD+SCqCwAAAA="/>
  </w:docVars>
  <w:rsids>
    <w:rsidRoot w:val="00636B4C"/>
    <w:rsid w:val="0001374F"/>
    <w:rsid w:val="00016731"/>
    <w:rsid w:val="00080135"/>
    <w:rsid w:val="000834BC"/>
    <w:rsid w:val="00087290"/>
    <w:rsid w:val="00090DE8"/>
    <w:rsid w:val="001A2FA7"/>
    <w:rsid w:val="001F1264"/>
    <w:rsid w:val="0020157F"/>
    <w:rsid w:val="00202C48"/>
    <w:rsid w:val="00213259"/>
    <w:rsid w:val="00596F79"/>
    <w:rsid w:val="00636B4C"/>
    <w:rsid w:val="006A0150"/>
    <w:rsid w:val="007000B3"/>
    <w:rsid w:val="00700FB9"/>
    <w:rsid w:val="007246B1"/>
    <w:rsid w:val="00726ACA"/>
    <w:rsid w:val="00762C64"/>
    <w:rsid w:val="007C1983"/>
    <w:rsid w:val="00803EB5"/>
    <w:rsid w:val="008C4727"/>
    <w:rsid w:val="00927FF2"/>
    <w:rsid w:val="00A45861"/>
    <w:rsid w:val="00A84404"/>
    <w:rsid w:val="00AB45FE"/>
    <w:rsid w:val="00B01868"/>
    <w:rsid w:val="00B96CC5"/>
    <w:rsid w:val="00C80A9B"/>
    <w:rsid w:val="00CB58CA"/>
    <w:rsid w:val="00CF4E94"/>
    <w:rsid w:val="00D62CF2"/>
    <w:rsid w:val="00E85A50"/>
    <w:rsid w:val="00F72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FDDBDD-CCB2-432A-9744-620E4142F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2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C4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96C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7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rinpooh.tc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Holloman-curtis</dc:creator>
  <cp:keywords/>
  <dc:description/>
  <cp:lastModifiedBy>stephanie curtis</cp:lastModifiedBy>
  <cp:revision>8</cp:revision>
  <cp:lastPrinted>2018-04-26T17:19:00Z</cp:lastPrinted>
  <dcterms:created xsi:type="dcterms:W3CDTF">2018-10-22T07:00:00Z</dcterms:created>
  <dcterms:modified xsi:type="dcterms:W3CDTF">2018-10-22T07:21:00Z</dcterms:modified>
</cp:coreProperties>
</file>